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6"/>
        <w:gridCol w:w="4540"/>
      </w:tblGrid>
      <w:tr w:rsidR="00450544" w:rsidRPr="009A06E2" w14:paraId="12CBFFD8" w14:textId="77777777" w:rsidTr="00F86123">
        <w:trPr>
          <w:trHeight w:val="1345"/>
          <w:jc w:val="center"/>
        </w:trPr>
        <w:tc>
          <w:tcPr>
            <w:tcW w:w="0" w:type="auto"/>
          </w:tcPr>
          <w:p w14:paraId="72E7A2A2" w14:textId="77777777" w:rsidR="00450544" w:rsidRPr="009A06E2" w:rsidRDefault="00450544" w:rsidP="00F86123">
            <w:pPr>
              <w:jc w:val="center"/>
              <w:rPr>
                <w:rFonts w:ascii="Arial" w:hAnsi="Arial" w:cs="Arial"/>
                <w:b/>
                <w:bCs/>
                <w:color w:val="000000"/>
              </w:rPr>
            </w:pPr>
            <w:r w:rsidRPr="00BD1CDF">
              <w:rPr>
                <w:rFonts w:ascii="Arial" w:hAnsi="Arial" w:cs="Arial"/>
                <w:b/>
                <w:bCs/>
                <w:noProof/>
                <w:color w:val="000000"/>
              </w:rPr>
              <w:drawing>
                <wp:inline distT="0" distB="0" distL="0" distR="0" wp14:anchorId="3722C8CD" wp14:editId="4C7E3750">
                  <wp:extent cx="1092200" cy="1038132"/>
                  <wp:effectExtent l="0" t="0" r="0" b="3810"/>
                  <wp:docPr id="1" name="Imagem 1" descr="Ícone&#10;&#10;Descrição gerada automaticamente com confiança média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Imagem 1" descr="Ícone&#10;&#10;Descrição gerada automaticamente com confiança média"/>
                          <pic:cNvPicPr/>
                        </pic:nvPicPr>
                        <pic:blipFill rotWithShape="1">
                          <a:blip r:embed="rId6"/>
                          <a:srcRect t="-1" b="8715"/>
                          <a:stretch/>
                        </pic:blipFill>
                        <pic:spPr bwMode="auto">
                          <a:xfrm>
                            <a:off x="0" y="0"/>
                            <a:ext cx="1201451" cy="114197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14:paraId="3B57155E" w14:textId="77777777" w:rsidR="00450544" w:rsidRDefault="00450544" w:rsidP="00F86123">
            <w:pPr>
              <w:spacing w:line="240" w:lineRule="auto"/>
              <w:jc w:val="center"/>
              <w:rPr>
                <w:rFonts w:ascii="Arial" w:hAnsi="Arial" w:cs="Arial"/>
                <w:b/>
                <w:bCs/>
                <w:color w:val="172EC1"/>
                <w:sz w:val="20"/>
                <w:szCs w:val="20"/>
              </w:rPr>
            </w:pPr>
          </w:p>
          <w:p w14:paraId="16DB7C03" w14:textId="77777777" w:rsidR="00450544" w:rsidRPr="00BD1CDF" w:rsidRDefault="00450544" w:rsidP="00F86123">
            <w:pPr>
              <w:spacing w:line="240" w:lineRule="auto"/>
              <w:jc w:val="center"/>
              <w:rPr>
                <w:rFonts w:ascii="Arial" w:hAnsi="Arial" w:cs="Arial"/>
                <w:b/>
                <w:bCs/>
                <w:color w:val="172EC1"/>
                <w:sz w:val="20"/>
                <w:szCs w:val="20"/>
              </w:rPr>
            </w:pPr>
            <w:r w:rsidRPr="00BD1CDF">
              <w:rPr>
                <w:rFonts w:ascii="Arial" w:hAnsi="Arial" w:cs="Arial"/>
                <w:b/>
                <w:bCs/>
                <w:color w:val="172EC1"/>
                <w:sz w:val="20"/>
                <w:szCs w:val="20"/>
              </w:rPr>
              <w:t>Universidade Federal de Rondonópolis</w:t>
            </w:r>
          </w:p>
          <w:p w14:paraId="7D312FCA" w14:textId="77777777" w:rsidR="00450544" w:rsidRPr="00BD1CDF" w:rsidRDefault="00450544" w:rsidP="00F86123">
            <w:pPr>
              <w:spacing w:line="240" w:lineRule="auto"/>
              <w:jc w:val="center"/>
              <w:rPr>
                <w:rFonts w:ascii="Arial" w:hAnsi="Arial" w:cs="Arial"/>
                <w:b/>
                <w:bCs/>
                <w:color w:val="172EC1"/>
                <w:sz w:val="20"/>
                <w:szCs w:val="20"/>
              </w:rPr>
            </w:pPr>
            <w:r w:rsidRPr="00BD1CDF">
              <w:rPr>
                <w:rFonts w:ascii="Arial" w:hAnsi="Arial" w:cs="Arial"/>
                <w:b/>
                <w:bCs/>
                <w:color w:val="172EC1"/>
                <w:sz w:val="20"/>
                <w:szCs w:val="20"/>
              </w:rPr>
              <w:t>Instituto de Ciências Agrárias e Tecnológicas</w:t>
            </w:r>
          </w:p>
          <w:p w14:paraId="63035B22" w14:textId="77777777" w:rsidR="00450544" w:rsidRPr="009A06E2" w:rsidRDefault="00450544" w:rsidP="00F86123">
            <w:pPr>
              <w:spacing w:line="240" w:lineRule="auto"/>
              <w:jc w:val="center"/>
              <w:rPr>
                <w:rFonts w:ascii="Arial" w:hAnsi="Arial" w:cs="Arial"/>
              </w:rPr>
            </w:pPr>
            <w:r w:rsidRPr="00BD1CDF">
              <w:rPr>
                <w:rFonts w:ascii="Arial" w:hAnsi="Arial" w:cs="Arial"/>
                <w:b/>
                <w:bCs/>
                <w:color w:val="172EC1"/>
                <w:sz w:val="20"/>
                <w:szCs w:val="20"/>
              </w:rPr>
              <w:t xml:space="preserve">Programa de Pós-graduação em Zootecnia </w:t>
            </w:r>
          </w:p>
        </w:tc>
      </w:tr>
    </w:tbl>
    <w:p w14:paraId="6B8AA493" w14:textId="701BF23E" w:rsidR="005064FF" w:rsidRPr="00562E89" w:rsidRDefault="005064FF" w:rsidP="005064FF">
      <w:pPr>
        <w:spacing w:after="0" w:line="240" w:lineRule="auto"/>
        <w:jc w:val="center"/>
        <w:rPr>
          <w:rFonts w:ascii="Times New Roman" w:eastAsia="Times New Roman" w:hAnsi="Times New Roman"/>
          <w:b/>
          <w:sz w:val="28"/>
          <w:szCs w:val="28"/>
          <w:lang w:eastAsia="pt-BR"/>
        </w:rPr>
      </w:pPr>
      <w:r w:rsidRPr="00562E89">
        <w:rPr>
          <w:rFonts w:ascii="Times New Roman" w:eastAsia="Batang" w:hAnsi="Times New Roman"/>
          <w:b/>
          <w:sz w:val="28"/>
          <w:szCs w:val="28"/>
          <w:lang w:eastAsia="pt-BR"/>
        </w:rPr>
        <w:t>ANEXO I</w:t>
      </w:r>
    </w:p>
    <w:p w14:paraId="40D87B76" w14:textId="77777777" w:rsidR="005064FF" w:rsidRPr="005064FF" w:rsidRDefault="005064FF" w:rsidP="005064FF">
      <w:pPr>
        <w:spacing w:after="0" w:line="240" w:lineRule="auto"/>
        <w:rPr>
          <w:rFonts w:ascii="Times New Roman" w:eastAsia="Times New Roman" w:hAnsi="Times New Roman"/>
          <w:b/>
          <w:sz w:val="20"/>
          <w:szCs w:val="20"/>
          <w:lang w:eastAsia="pt-BR"/>
        </w:rPr>
      </w:pPr>
    </w:p>
    <w:p w14:paraId="64404659" w14:textId="77777777" w:rsidR="00255D82" w:rsidRPr="00562E89" w:rsidRDefault="007A499B" w:rsidP="00255D82">
      <w:pPr>
        <w:spacing w:after="0" w:line="240" w:lineRule="auto"/>
        <w:jc w:val="center"/>
        <w:rPr>
          <w:rFonts w:ascii="Times New Roman" w:eastAsia="Batang" w:hAnsi="Times New Roman"/>
          <w:b/>
          <w:sz w:val="28"/>
          <w:szCs w:val="28"/>
          <w:lang w:eastAsia="pt-BR"/>
        </w:rPr>
      </w:pPr>
      <w:r w:rsidRPr="00562E89">
        <w:rPr>
          <w:rFonts w:ascii="Times New Roman" w:eastAsia="Batang" w:hAnsi="Times New Roman"/>
          <w:b/>
          <w:sz w:val="28"/>
          <w:szCs w:val="28"/>
          <w:lang w:eastAsia="pt-BR"/>
        </w:rPr>
        <w:t xml:space="preserve">REQUERIMENTO DE </w:t>
      </w:r>
      <w:r w:rsidR="00FF7638" w:rsidRPr="00562E89">
        <w:rPr>
          <w:rFonts w:ascii="Times New Roman" w:eastAsia="Batang" w:hAnsi="Times New Roman"/>
          <w:b/>
          <w:sz w:val="28"/>
          <w:szCs w:val="28"/>
          <w:lang w:eastAsia="pt-BR"/>
        </w:rPr>
        <w:t>INSCRIÇÃO</w:t>
      </w:r>
      <w:r w:rsidRPr="00562E89">
        <w:rPr>
          <w:rFonts w:ascii="Times New Roman" w:eastAsia="Batang" w:hAnsi="Times New Roman"/>
          <w:b/>
          <w:sz w:val="28"/>
          <w:szCs w:val="28"/>
          <w:lang w:eastAsia="pt-BR"/>
        </w:rPr>
        <w:t xml:space="preserve"> </w:t>
      </w:r>
    </w:p>
    <w:p w14:paraId="10D79F26" w14:textId="77777777" w:rsidR="00255D82" w:rsidRPr="00562E89" w:rsidRDefault="00255D82" w:rsidP="00255D82">
      <w:pPr>
        <w:spacing w:after="0" w:line="240" w:lineRule="auto"/>
        <w:jc w:val="center"/>
        <w:rPr>
          <w:rFonts w:ascii="Times New Roman" w:eastAsia="Batang" w:hAnsi="Times New Roman"/>
          <w:b/>
          <w:sz w:val="28"/>
          <w:szCs w:val="28"/>
          <w:lang w:eastAsia="pt-BR"/>
        </w:rPr>
      </w:pPr>
      <w:r w:rsidRPr="00562E89">
        <w:rPr>
          <w:rFonts w:ascii="Times New Roman" w:eastAsia="Batang" w:hAnsi="Times New Roman"/>
          <w:b/>
          <w:sz w:val="28"/>
          <w:szCs w:val="28"/>
          <w:lang w:eastAsia="pt-BR"/>
        </w:rPr>
        <w:t>Aluno Especial</w:t>
      </w:r>
    </w:p>
    <w:p w14:paraId="71BCEACD" w14:textId="77777777" w:rsidR="005064FF" w:rsidRPr="005064FF" w:rsidRDefault="005064FF" w:rsidP="005064FF">
      <w:pPr>
        <w:spacing w:after="0" w:line="240" w:lineRule="auto"/>
        <w:rPr>
          <w:rFonts w:ascii="Times New Roman" w:hAnsi="Times New Roman"/>
          <w:sz w:val="20"/>
          <w:szCs w:val="20"/>
        </w:rPr>
      </w:pPr>
    </w:p>
    <w:tbl>
      <w:tblPr>
        <w:tblW w:w="9072" w:type="dxa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9072"/>
      </w:tblGrid>
      <w:tr w:rsidR="005064FF" w:rsidRPr="005064FF" w14:paraId="6B27CB87" w14:textId="77777777" w:rsidTr="006F69FF">
        <w:tc>
          <w:tcPr>
            <w:tcW w:w="9072" w:type="dxa"/>
          </w:tcPr>
          <w:p w14:paraId="7788B1C1" w14:textId="77777777" w:rsidR="005064FF" w:rsidRPr="005064FF" w:rsidRDefault="005064FF" w:rsidP="00DE37E8">
            <w:pPr>
              <w:spacing w:before="240"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5064FF">
              <w:rPr>
                <w:rFonts w:ascii="Times New Roman" w:hAnsi="Times New Roman"/>
                <w:b/>
                <w:sz w:val="20"/>
                <w:szCs w:val="20"/>
              </w:rPr>
              <w:t>NOME</w:t>
            </w:r>
            <w:r w:rsidRPr="005064FF">
              <w:rPr>
                <w:rFonts w:ascii="Times New Roman" w:hAnsi="Times New Roman"/>
                <w:sz w:val="20"/>
                <w:szCs w:val="20"/>
              </w:rPr>
              <w:t>: _________________________________________________________________________</w:t>
            </w:r>
          </w:p>
          <w:p w14:paraId="52183FE9" w14:textId="77777777" w:rsidR="005064FF" w:rsidRPr="005064FF" w:rsidRDefault="005064FF" w:rsidP="00DE37E8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5064FF">
              <w:rPr>
                <w:rFonts w:ascii="Times New Roman" w:hAnsi="Times New Roman"/>
                <w:sz w:val="20"/>
                <w:szCs w:val="20"/>
              </w:rPr>
              <w:t>________________________________________________________________________________</w:t>
            </w:r>
          </w:p>
          <w:p w14:paraId="07589ECC" w14:textId="77777777" w:rsidR="005064FF" w:rsidRPr="005064FF" w:rsidRDefault="005064FF" w:rsidP="00DE37E8">
            <w:pPr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</w:p>
          <w:p w14:paraId="6DD0A0B8" w14:textId="77777777" w:rsidR="005064FF" w:rsidRPr="005064FF" w:rsidRDefault="005064FF" w:rsidP="00DE37E8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5064FF">
              <w:rPr>
                <w:rFonts w:ascii="Times New Roman" w:hAnsi="Times New Roman"/>
                <w:b/>
                <w:sz w:val="20"/>
                <w:szCs w:val="20"/>
              </w:rPr>
              <w:t>CURSO DE GRADUAÇÃO CONCLUÍDO</w:t>
            </w:r>
            <w:r w:rsidRPr="005064FF">
              <w:rPr>
                <w:rFonts w:ascii="Times New Roman" w:hAnsi="Times New Roman"/>
                <w:sz w:val="20"/>
                <w:szCs w:val="20"/>
              </w:rPr>
              <w:t>: __________________________________________</w:t>
            </w:r>
          </w:p>
          <w:p w14:paraId="77B29DEA" w14:textId="77777777" w:rsidR="005064FF" w:rsidRPr="005064FF" w:rsidRDefault="005064FF" w:rsidP="00DE37E8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  <w:p w14:paraId="1A610994" w14:textId="77777777" w:rsidR="005064FF" w:rsidRPr="005064FF" w:rsidRDefault="005064FF" w:rsidP="00DE37E8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5064FF">
              <w:rPr>
                <w:rFonts w:ascii="Times New Roman" w:hAnsi="Times New Roman"/>
                <w:b/>
                <w:sz w:val="20"/>
                <w:szCs w:val="20"/>
              </w:rPr>
              <w:t>ENDEREÇO:</w:t>
            </w:r>
            <w:r w:rsidRPr="005064FF">
              <w:rPr>
                <w:rFonts w:ascii="Times New Roman" w:hAnsi="Times New Roman"/>
                <w:sz w:val="20"/>
                <w:szCs w:val="20"/>
              </w:rPr>
              <w:t xml:space="preserve"> ___________________________________________________________________ ________________________________________________________________________________</w:t>
            </w:r>
          </w:p>
          <w:p w14:paraId="17B93814" w14:textId="77777777" w:rsidR="005064FF" w:rsidRPr="005064FF" w:rsidRDefault="005064FF" w:rsidP="00DE37E8">
            <w:pPr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</w:p>
          <w:p w14:paraId="37A90B6B" w14:textId="15F75706" w:rsidR="005064FF" w:rsidRPr="005064FF" w:rsidRDefault="005064FF" w:rsidP="00DE37E8">
            <w:pPr>
              <w:spacing w:after="6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5064FF">
              <w:rPr>
                <w:rFonts w:ascii="Times New Roman" w:hAnsi="Times New Roman"/>
                <w:b/>
                <w:sz w:val="20"/>
                <w:szCs w:val="20"/>
              </w:rPr>
              <w:t>FONE:</w:t>
            </w:r>
            <w:r w:rsidRPr="005064FF">
              <w:rPr>
                <w:rFonts w:ascii="Times New Roman" w:hAnsi="Times New Roman"/>
                <w:sz w:val="20"/>
                <w:szCs w:val="20"/>
              </w:rPr>
              <w:t xml:space="preserve"> _________________________</w:t>
            </w:r>
            <w:r w:rsidRPr="005064FF">
              <w:rPr>
                <w:rFonts w:ascii="Times New Roman" w:hAnsi="Times New Roman"/>
                <w:b/>
                <w:sz w:val="20"/>
                <w:szCs w:val="20"/>
              </w:rPr>
              <w:t>E-MAIL</w:t>
            </w:r>
            <w:r w:rsidRPr="005064FF">
              <w:rPr>
                <w:rFonts w:ascii="Times New Roman" w:hAnsi="Times New Roman"/>
                <w:sz w:val="20"/>
                <w:szCs w:val="20"/>
              </w:rPr>
              <w:t xml:space="preserve">: ______________________________________ </w:t>
            </w:r>
          </w:p>
        </w:tc>
      </w:tr>
    </w:tbl>
    <w:p w14:paraId="70B7FB11" w14:textId="77777777" w:rsidR="005064FF" w:rsidRPr="005064FF" w:rsidRDefault="005064FF" w:rsidP="005064FF">
      <w:pPr>
        <w:spacing w:after="0" w:line="240" w:lineRule="auto"/>
        <w:rPr>
          <w:rFonts w:ascii="Times New Roman" w:hAnsi="Times New Roman"/>
          <w:sz w:val="20"/>
          <w:szCs w:val="20"/>
        </w:rPr>
      </w:pPr>
    </w:p>
    <w:tbl>
      <w:tblPr>
        <w:tblStyle w:val="TableGrid"/>
        <w:tblpPr w:leftFromText="141" w:rightFromText="141" w:vertAnchor="text" w:horzAnchor="page" w:tblpX="1810" w:tblpY="73"/>
        <w:tblW w:w="9062" w:type="dxa"/>
        <w:tblLook w:val="04A0" w:firstRow="1" w:lastRow="0" w:firstColumn="1" w:lastColumn="0" w:noHBand="0" w:noVBand="1"/>
      </w:tblPr>
      <w:tblGrid>
        <w:gridCol w:w="596"/>
        <w:gridCol w:w="8466"/>
      </w:tblGrid>
      <w:tr w:rsidR="005064FF" w:rsidRPr="005064FF" w14:paraId="3C5468BE" w14:textId="77777777" w:rsidTr="005064FF">
        <w:trPr>
          <w:trHeight w:val="320"/>
        </w:trPr>
        <w:tc>
          <w:tcPr>
            <w:tcW w:w="9062" w:type="dxa"/>
            <w:gridSpan w:val="2"/>
          </w:tcPr>
          <w:p w14:paraId="31664AE8" w14:textId="73B87C59" w:rsidR="005064FF" w:rsidRPr="005064FF" w:rsidRDefault="006F69FF" w:rsidP="005064FF">
            <w:pPr>
              <w:spacing w:after="0"/>
              <w:rPr>
                <w:rFonts w:ascii="Times New Roman" w:eastAsia="Times New Roman" w:hAnsi="Times New Roman"/>
                <w:b/>
                <w:sz w:val="20"/>
                <w:szCs w:val="20"/>
                <w:lang w:eastAsia="pt-BR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  <w:lang w:eastAsia="pt-BR"/>
              </w:rPr>
              <w:t xml:space="preserve">DISCIPLINA </w:t>
            </w:r>
            <w:r w:rsidR="005064FF" w:rsidRPr="005064FF">
              <w:rPr>
                <w:rFonts w:ascii="Times New Roman" w:eastAsia="Times New Roman" w:hAnsi="Times New Roman"/>
                <w:b/>
                <w:sz w:val="20"/>
                <w:szCs w:val="20"/>
                <w:lang w:eastAsia="pt-BR"/>
              </w:rPr>
              <w:t>(S)</w:t>
            </w:r>
            <w:r>
              <w:rPr>
                <w:rFonts w:ascii="Times New Roman" w:eastAsia="Times New Roman" w:hAnsi="Times New Roman"/>
                <w:b/>
                <w:sz w:val="20"/>
                <w:szCs w:val="20"/>
                <w:lang w:eastAsia="pt-BR"/>
              </w:rPr>
              <w:t>:</w:t>
            </w:r>
          </w:p>
        </w:tc>
      </w:tr>
      <w:tr w:rsidR="003A19FD" w:rsidRPr="005064FF" w14:paraId="107734F2" w14:textId="77777777" w:rsidTr="005064FF">
        <w:tc>
          <w:tcPr>
            <w:tcW w:w="596" w:type="dxa"/>
          </w:tcPr>
          <w:p w14:paraId="0D431F49" w14:textId="69687FED" w:rsidR="003A19FD" w:rsidRPr="005064FF" w:rsidRDefault="00043D3F" w:rsidP="005064FF">
            <w:pPr>
              <w:spacing w:after="0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  <w:t>1</w:t>
            </w:r>
          </w:p>
        </w:tc>
        <w:tc>
          <w:tcPr>
            <w:tcW w:w="8466" w:type="dxa"/>
          </w:tcPr>
          <w:p w14:paraId="6313FA53" w14:textId="59F364A2" w:rsidR="003A19FD" w:rsidRPr="005064FF" w:rsidRDefault="003A19FD" w:rsidP="00A371E9">
            <w:pPr>
              <w:tabs>
                <w:tab w:val="left" w:pos="1329"/>
              </w:tabs>
              <w:spacing w:after="0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</w:p>
        </w:tc>
      </w:tr>
      <w:tr w:rsidR="003A19FD" w:rsidRPr="005064FF" w14:paraId="7AFD8B14" w14:textId="77777777" w:rsidTr="005064FF">
        <w:tc>
          <w:tcPr>
            <w:tcW w:w="596" w:type="dxa"/>
          </w:tcPr>
          <w:p w14:paraId="4836E5E1" w14:textId="6900A892" w:rsidR="003A19FD" w:rsidRPr="005064FF" w:rsidRDefault="00043D3F" w:rsidP="005064FF">
            <w:pPr>
              <w:spacing w:after="0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  <w:t>2</w:t>
            </w:r>
          </w:p>
        </w:tc>
        <w:tc>
          <w:tcPr>
            <w:tcW w:w="8466" w:type="dxa"/>
          </w:tcPr>
          <w:p w14:paraId="7D1DCAE4" w14:textId="7623E41F" w:rsidR="003A19FD" w:rsidRPr="005064FF" w:rsidRDefault="003A19FD" w:rsidP="005064FF">
            <w:pPr>
              <w:spacing w:after="0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</w:p>
        </w:tc>
      </w:tr>
      <w:tr w:rsidR="003A19FD" w:rsidRPr="005064FF" w14:paraId="0DB9FA3A" w14:textId="77777777" w:rsidTr="005064FF">
        <w:tc>
          <w:tcPr>
            <w:tcW w:w="596" w:type="dxa"/>
          </w:tcPr>
          <w:p w14:paraId="25C80FFC" w14:textId="594FE472" w:rsidR="003A19FD" w:rsidRPr="005064FF" w:rsidRDefault="00043D3F" w:rsidP="005064FF">
            <w:pPr>
              <w:spacing w:after="0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  <w:t>3</w:t>
            </w:r>
          </w:p>
        </w:tc>
        <w:tc>
          <w:tcPr>
            <w:tcW w:w="8466" w:type="dxa"/>
          </w:tcPr>
          <w:p w14:paraId="071A0EE4" w14:textId="0F66CF1A" w:rsidR="003A19FD" w:rsidRPr="005064FF" w:rsidRDefault="003A19FD" w:rsidP="005064FF">
            <w:pPr>
              <w:spacing w:after="0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</w:p>
        </w:tc>
      </w:tr>
      <w:tr w:rsidR="003A19FD" w:rsidRPr="005064FF" w14:paraId="7BCDA3B8" w14:textId="77777777" w:rsidTr="005064FF">
        <w:tc>
          <w:tcPr>
            <w:tcW w:w="596" w:type="dxa"/>
          </w:tcPr>
          <w:p w14:paraId="7C738B6B" w14:textId="68FBC978" w:rsidR="003A19FD" w:rsidRPr="005064FF" w:rsidRDefault="00043D3F" w:rsidP="005064FF">
            <w:pPr>
              <w:spacing w:after="0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  <w:t>4</w:t>
            </w:r>
          </w:p>
        </w:tc>
        <w:tc>
          <w:tcPr>
            <w:tcW w:w="8466" w:type="dxa"/>
          </w:tcPr>
          <w:p w14:paraId="77B87E2E" w14:textId="4E9A4571" w:rsidR="003A19FD" w:rsidRPr="005064FF" w:rsidRDefault="003A19FD" w:rsidP="005064FF">
            <w:pPr>
              <w:spacing w:after="0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</w:p>
        </w:tc>
      </w:tr>
    </w:tbl>
    <w:p w14:paraId="785A06B4" w14:textId="77777777" w:rsidR="005064FF" w:rsidRPr="005064FF" w:rsidRDefault="005064FF" w:rsidP="005064FF">
      <w:pPr>
        <w:spacing w:after="0" w:line="240" w:lineRule="auto"/>
        <w:rPr>
          <w:rFonts w:ascii="Times New Roman" w:hAnsi="Times New Roman"/>
          <w:sz w:val="20"/>
          <w:szCs w:val="20"/>
        </w:rPr>
      </w:pPr>
    </w:p>
    <w:tbl>
      <w:tblPr>
        <w:tblW w:w="9039" w:type="dxa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9039"/>
      </w:tblGrid>
      <w:tr w:rsidR="005064FF" w:rsidRPr="005064FF" w14:paraId="25DE1DBF" w14:textId="77777777" w:rsidTr="005064FF">
        <w:trPr>
          <w:trHeight w:val="4611"/>
        </w:trPr>
        <w:tc>
          <w:tcPr>
            <w:tcW w:w="9039" w:type="dxa"/>
          </w:tcPr>
          <w:p w14:paraId="7F6385E1" w14:textId="00844548" w:rsidR="005064FF" w:rsidRPr="005064FF" w:rsidRDefault="005064FF" w:rsidP="00DE37E8">
            <w:pPr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5064FF">
              <w:rPr>
                <w:rFonts w:ascii="Times New Roman" w:hAnsi="Times New Roman"/>
                <w:b/>
                <w:sz w:val="20"/>
                <w:szCs w:val="20"/>
              </w:rPr>
              <w:t>JUSTIFICATIVA (S):</w:t>
            </w:r>
          </w:p>
          <w:p w14:paraId="15EDB353" w14:textId="77777777" w:rsidR="005064FF" w:rsidRDefault="005064FF" w:rsidP="00DE37E8">
            <w:pPr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</w:p>
          <w:p w14:paraId="5B05236F" w14:textId="77777777" w:rsidR="006F69FF" w:rsidRDefault="006F69FF" w:rsidP="00DE37E8">
            <w:pPr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</w:p>
          <w:p w14:paraId="6F2D4093" w14:textId="77777777" w:rsidR="006F69FF" w:rsidRDefault="006F69FF" w:rsidP="00DE37E8">
            <w:pPr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</w:p>
          <w:p w14:paraId="4404FF96" w14:textId="77777777" w:rsidR="006F69FF" w:rsidRDefault="006F69FF" w:rsidP="00DE37E8">
            <w:pPr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</w:p>
          <w:p w14:paraId="0ECDFAEE" w14:textId="77777777" w:rsidR="006F69FF" w:rsidRDefault="006F69FF" w:rsidP="00DE37E8">
            <w:pPr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</w:p>
          <w:p w14:paraId="7ECB81FD" w14:textId="77777777" w:rsidR="006F69FF" w:rsidRDefault="006F69FF" w:rsidP="00DE37E8">
            <w:pPr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</w:p>
          <w:p w14:paraId="6046CFCD" w14:textId="77777777" w:rsidR="006F69FF" w:rsidRDefault="006F69FF" w:rsidP="00DE37E8">
            <w:pPr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</w:p>
          <w:p w14:paraId="179EE648" w14:textId="77777777" w:rsidR="006F69FF" w:rsidRDefault="006F69FF" w:rsidP="00DE37E8">
            <w:pPr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</w:p>
          <w:p w14:paraId="45F526D5" w14:textId="77777777" w:rsidR="006F69FF" w:rsidRDefault="006F69FF" w:rsidP="00DE37E8">
            <w:pPr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</w:p>
          <w:p w14:paraId="68DF8893" w14:textId="77777777" w:rsidR="006F69FF" w:rsidRDefault="006F69FF" w:rsidP="00DE37E8">
            <w:pPr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</w:p>
          <w:p w14:paraId="62876F61" w14:textId="77777777" w:rsidR="006F69FF" w:rsidRDefault="006F69FF" w:rsidP="00DE37E8">
            <w:pPr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</w:p>
          <w:p w14:paraId="00C8BF5F" w14:textId="77777777" w:rsidR="006F69FF" w:rsidRDefault="006F69FF" w:rsidP="00DE37E8">
            <w:pPr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</w:p>
          <w:p w14:paraId="30625EE7" w14:textId="77777777" w:rsidR="006F69FF" w:rsidRDefault="006F69FF" w:rsidP="00DE37E8">
            <w:pPr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</w:p>
          <w:p w14:paraId="48DF9105" w14:textId="77777777" w:rsidR="006F69FF" w:rsidRDefault="006F69FF" w:rsidP="00DE37E8">
            <w:pPr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</w:p>
          <w:p w14:paraId="43CB4EA3" w14:textId="77777777" w:rsidR="006F69FF" w:rsidRDefault="006F69FF" w:rsidP="00DE37E8">
            <w:pPr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</w:p>
          <w:p w14:paraId="69948EE4" w14:textId="77777777" w:rsidR="006F69FF" w:rsidRDefault="006F69FF" w:rsidP="00DE37E8">
            <w:pPr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</w:p>
          <w:p w14:paraId="033AAC34" w14:textId="77777777" w:rsidR="006F69FF" w:rsidRDefault="006F69FF" w:rsidP="00DE37E8">
            <w:pPr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</w:p>
          <w:p w14:paraId="7CED0587" w14:textId="77777777" w:rsidR="006F69FF" w:rsidRDefault="006F69FF" w:rsidP="00DE37E8">
            <w:pPr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</w:p>
          <w:p w14:paraId="281417B4" w14:textId="77777777" w:rsidR="006F69FF" w:rsidRPr="005064FF" w:rsidRDefault="006F69FF" w:rsidP="00DE37E8">
            <w:pPr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</w:tr>
    </w:tbl>
    <w:p w14:paraId="340AEDA7" w14:textId="77777777" w:rsidR="00255D82" w:rsidRPr="005064FF" w:rsidRDefault="00255D82" w:rsidP="00255D82">
      <w:pPr>
        <w:spacing w:after="0" w:line="240" w:lineRule="auto"/>
        <w:ind w:right="-1064"/>
        <w:rPr>
          <w:rFonts w:ascii="Times New Roman" w:eastAsia="Times New Roman" w:hAnsi="Times New Roman"/>
          <w:sz w:val="20"/>
          <w:szCs w:val="20"/>
          <w:lang w:eastAsia="pt-BR"/>
        </w:rPr>
      </w:pPr>
    </w:p>
    <w:p w14:paraId="7139D412" w14:textId="77777777" w:rsidR="00D8217B" w:rsidRDefault="00D8217B" w:rsidP="005064FF">
      <w:pPr>
        <w:spacing w:after="0" w:line="240" w:lineRule="auto"/>
        <w:jc w:val="right"/>
        <w:rPr>
          <w:rFonts w:ascii="Times New Roman" w:eastAsia="Times New Roman" w:hAnsi="Times New Roman"/>
          <w:sz w:val="20"/>
          <w:szCs w:val="20"/>
          <w:lang w:eastAsia="pt-BR"/>
        </w:rPr>
      </w:pPr>
    </w:p>
    <w:p w14:paraId="30148FB5" w14:textId="0260F19E" w:rsidR="006F69FF" w:rsidRPr="00B24DBB" w:rsidRDefault="00255D82" w:rsidP="00B24DBB">
      <w:pPr>
        <w:spacing w:after="0" w:line="240" w:lineRule="auto"/>
        <w:jc w:val="right"/>
        <w:rPr>
          <w:rFonts w:ascii="Times New Roman" w:eastAsia="Times New Roman" w:hAnsi="Times New Roman"/>
          <w:sz w:val="20"/>
          <w:szCs w:val="20"/>
          <w:u w:val="single"/>
          <w:lang w:eastAsia="pt-BR"/>
        </w:rPr>
      </w:pPr>
      <w:r w:rsidRPr="005064FF">
        <w:rPr>
          <w:rFonts w:ascii="Times New Roman" w:eastAsia="Times New Roman" w:hAnsi="Times New Roman"/>
          <w:sz w:val="20"/>
          <w:szCs w:val="20"/>
          <w:lang w:eastAsia="pt-BR"/>
        </w:rPr>
        <w:t xml:space="preserve">Rondonópolis, </w:t>
      </w:r>
      <w:r w:rsidR="005064FF" w:rsidRPr="005064FF">
        <w:rPr>
          <w:rFonts w:ascii="Times New Roman" w:eastAsia="Times New Roman" w:hAnsi="Times New Roman"/>
          <w:sz w:val="20"/>
          <w:szCs w:val="20"/>
          <w:lang w:eastAsia="pt-BR"/>
        </w:rPr>
        <w:t>____</w:t>
      </w:r>
      <w:r w:rsidRPr="005064FF">
        <w:rPr>
          <w:rFonts w:ascii="Times New Roman" w:eastAsia="Times New Roman" w:hAnsi="Times New Roman"/>
          <w:sz w:val="20"/>
          <w:szCs w:val="20"/>
          <w:lang w:eastAsia="pt-BR"/>
        </w:rPr>
        <w:t xml:space="preserve">de </w:t>
      </w:r>
      <w:r w:rsidR="00FF7638" w:rsidRPr="005064FF">
        <w:rPr>
          <w:rFonts w:ascii="Times New Roman" w:eastAsia="Times New Roman" w:hAnsi="Times New Roman"/>
          <w:sz w:val="20"/>
          <w:szCs w:val="20"/>
          <w:lang w:eastAsia="pt-BR"/>
        </w:rPr>
        <w:t>_________</w:t>
      </w:r>
      <w:r w:rsidRPr="005064FF">
        <w:rPr>
          <w:rFonts w:ascii="Times New Roman" w:eastAsia="Times New Roman" w:hAnsi="Times New Roman"/>
          <w:sz w:val="20"/>
          <w:szCs w:val="20"/>
          <w:lang w:eastAsia="pt-BR"/>
        </w:rPr>
        <w:t xml:space="preserve"> de 20</w:t>
      </w:r>
      <w:r w:rsidR="00095758">
        <w:rPr>
          <w:rFonts w:ascii="Times New Roman" w:eastAsia="Times New Roman" w:hAnsi="Times New Roman"/>
          <w:sz w:val="20"/>
          <w:szCs w:val="20"/>
          <w:lang w:eastAsia="pt-BR"/>
        </w:rPr>
        <w:t>2</w:t>
      </w:r>
    </w:p>
    <w:p w14:paraId="042B8DDB" w14:textId="772CEF86" w:rsidR="006F69FF" w:rsidRDefault="006F69FF" w:rsidP="005064FF">
      <w:pPr>
        <w:spacing w:after="0" w:line="240" w:lineRule="auto"/>
        <w:rPr>
          <w:rFonts w:ascii="Times New Roman" w:eastAsia="Times New Roman" w:hAnsi="Times New Roman"/>
          <w:sz w:val="20"/>
          <w:szCs w:val="20"/>
          <w:lang w:eastAsia="pt-BR"/>
        </w:rPr>
      </w:pPr>
    </w:p>
    <w:p w14:paraId="11EDF080" w14:textId="77777777" w:rsidR="00B24DBB" w:rsidRDefault="00B24DBB" w:rsidP="005064FF">
      <w:pPr>
        <w:spacing w:after="0" w:line="240" w:lineRule="auto"/>
        <w:rPr>
          <w:rFonts w:ascii="Times New Roman" w:eastAsia="Times New Roman" w:hAnsi="Times New Roman"/>
          <w:sz w:val="20"/>
          <w:szCs w:val="20"/>
          <w:lang w:eastAsia="pt-BR"/>
        </w:rPr>
      </w:pPr>
    </w:p>
    <w:p w14:paraId="1F7ECB61" w14:textId="77777777" w:rsidR="00255D82" w:rsidRPr="005064FF" w:rsidRDefault="00241D2C" w:rsidP="00241D2C">
      <w:pPr>
        <w:spacing w:after="0" w:line="240" w:lineRule="auto"/>
        <w:jc w:val="center"/>
        <w:rPr>
          <w:rFonts w:ascii="Times New Roman" w:eastAsia="Times New Roman" w:hAnsi="Times New Roman"/>
          <w:sz w:val="20"/>
          <w:szCs w:val="20"/>
          <w:u w:val="single"/>
          <w:lang w:eastAsia="pt-BR"/>
        </w:rPr>
      </w:pPr>
      <w:r w:rsidRPr="005064FF">
        <w:rPr>
          <w:rFonts w:ascii="Times New Roman" w:eastAsia="Times New Roman" w:hAnsi="Times New Roman"/>
          <w:sz w:val="20"/>
          <w:szCs w:val="20"/>
          <w:lang w:eastAsia="pt-BR"/>
        </w:rPr>
        <w:t>_______________________________</w:t>
      </w:r>
    </w:p>
    <w:p w14:paraId="4C97B3AD" w14:textId="63BBD3A0" w:rsidR="00255D82" w:rsidRPr="005064FF" w:rsidRDefault="00255D82" w:rsidP="005064FF">
      <w:pPr>
        <w:spacing w:after="0" w:line="240" w:lineRule="auto"/>
        <w:jc w:val="center"/>
        <w:rPr>
          <w:rFonts w:ascii="Times New Roman" w:eastAsia="Times New Roman" w:hAnsi="Times New Roman"/>
          <w:sz w:val="20"/>
          <w:szCs w:val="20"/>
          <w:lang w:eastAsia="pt-BR"/>
        </w:rPr>
      </w:pPr>
      <w:r w:rsidRPr="005064FF">
        <w:rPr>
          <w:rFonts w:ascii="Times New Roman" w:eastAsia="Times New Roman" w:hAnsi="Times New Roman"/>
          <w:sz w:val="20"/>
          <w:szCs w:val="20"/>
          <w:lang w:eastAsia="pt-BR"/>
        </w:rPr>
        <w:t xml:space="preserve">Assinatura do </w:t>
      </w:r>
      <w:r w:rsidR="00DB02D2" w:rsidRPr="005064FF">
        <w:rPr>
          <w:rFonts w:ascii="Times New Roman" w:eastAsia="Times New Roman" w:hAnsi="Times New Roman"/>
          <w:sz w:val="20"/>
          <w:szCs w:val="20"/>
          <w:lang w:eastAsia="pt-BR"/>
        </w:rPr>
        <w:t>requerente</w:t>
      </w:r>
    </w:p>
    <w:sectPr w:rsidR="00255D82" w:rsidRPr="005064FF" w:rsidSect="00450544">
      <w:pgSz w:w="11906" w:h="16838"/>
      <w:pgMar w:top="501" w:right="1133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4A2208"/>
    <w:multiLevelType w:val="hybridMultilevel"/>
    <w:tmpl w:val="A54C071A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1416D45"/>
    <w:multiLevelType w:val="hybridMultilevel"/>
    <w:tmpl w:val="D7881032"/>
    <w:lvl w:ilvl="0" w:tplc="0416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2C4C2C65"/>
    <w:multiLevelType w:val="multilevel"/>
    <w:tmpl w:val="A18A97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E7130E6"/>
    <w:multiLevelType w:val="hybridMultilevel"/>
    <w:tmpl w:val="A7087620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B7975CE"/>
    <w:multiLevelType w:val="multilevel"/>
    <w:tmpl w:val="46FEF8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6AE76E5F"/>
    <w:multiLevelType w:val="hybridMultilevel"/>
    <w:tmpl w:val="226AB328"/>
    <w:lvl w:ilvl="0" w:tplc="0416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6D76FBC"/>
    <w:multiLevelType w:val="hybridMultilevel"/>
    <w:tmpl w:val="8B104F18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B3E3AF6"/>
    <w:multiLevelType w:val="hybridMultilevel"/>
    <w:tmpl w:val="25128CB0"/>
    <w:lvl w:ilvl="0" w:tplc="B288A5EE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99645540">
    <w:abstractNumId w:val="4"/>
  </w:num>
  <w:num w:numId="2" w16cid:durableId="1011686375">
    <w:abstractNumId w:val="2"/>
  </w:num>
  <w:num w:numId="3" w16cid:durableId="1402370158">
    <w:abstractNumId w:val="3"/>
  </w:num>
  <w:num w:numId="4" w16cid:durableId="936863391">
    <w:abstractNumId w:val="1"/>
  </w:num>
  <w:num w:numId="5" w16cid:durableId="1306230394">
    <w:abstractNumId w:val="6"/>
  </w:num>
  <w:num w:numId="6" w16cid:durableId="831025311">
    <w:abstractNumId w:val="0"/>
  </w:num>
  <w:num w:numId="7" w16cid:durableId="1932275395">
    <w:abstractNumId w:val="7"/>
  </w:num>
  <w:num w:numId="8" w16cid:durableId="94623257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AYCQyNDA0NjcyMzc2MTUyUdpeDU4uLM/DyQAsNaAJ5upY0sAAAA"/>
  </w:docVars>
  <w:rsids>
    <w:rsidRoot w:val="00E91453"/>
    <w:rsid w:val="000161AB"/>
    <w:rsid w:val="00030675"/>
    <w:rsid w:val="000429F0"/>
    <w:rsid w:val="00043D3F"/>
    <w:rsid w:val="00045428"/>
    <w:rsid w:val="00045CA7"/>
    <w:rsid w:val="000511D0"/>
    <w:rsid w:val="00065D61"/>
    <w:rsid w:val="000854E8"/>
    <w:rsid w:val="00095758"/>
    <w:rsid w:val="00095F38"/>
    <w:rsid w:val="000B1613"/>
    <w:rsid w:val="000B73F8"/>
    <w:rsid w:val="000C0D74"/>
    <w:rsid w:val="000E3D1B"/>
    <w:rsid w:val="000E4812"/>
    <w:rsid w:val="001113E5"/>
    <w:rsid w:val="00144948"/>
    <w:rsid w:val="001530DB"/>
    <w:rsid w:val="001568F4"/>
    <w:rsid w:val="0017249A"/>
    <w:rsid w:val="00192788"/>
    <w:rsid w:val="001B0D1C"/>
    <w:rsid w:val="001B5A6C"/>
    <w:rsid w:val="001C558B"/>
    <w:rsid w:val="001C60B2"/>
    <w:rsid w:val="001D67B8"/>
    <w:rsid w:val="001E60DE"/>
    <w:rsid w:val="002074FD"/>
    <w:rsid w:val="00210FBA"/>
    <w:rsid w:val="00227BE2"/>
    <w:rsid w:val="00237006"/>
    <w:rsid w:val="00241D2C"/>
    <w:rsid w:val="00254283"/>
    <w:rsid w:val="00255D82"/>
    <w:rsid w:val="0025661B"/>
    <w:rsid w:val="002851A2"/>
    <w:rsid w:val="00295E2B"/>
    <w:rsid w:val="002B2666"/>
    <w:rsid w:val="002F721C"/>
    <w:rsid w:val="00316CEE"/>
    <w:rsid w:val="00320451"/>
    <w:rsid w:val="00325687"/>
    <w:rsid w:val="003349E7"/>
    <w:rsid w:val="00355D89"/>
    <w:rsid w:val="00356EF0"/>
    <w:rsid w:val="00357959"/>
    <w:rsid w:val="003854B2"/>
    <w:rsid w:val="003905D0"/>
    <w:rsid w:val="003A19FD"/>
    <w:rsid w:val="003B3569"/>
    <w:rsid w:val="003C625D"/>
    <w:rsid w:val="00401D8F"/>
    <w:rsid w:val="00416753"/>
    <w:rsid w:val="0043332C"/>
    <w:rsid w:val="00437C2D"/>
    <w:rsid w:val="00441A8E"/>
    <w:rsid w:val="00450544"/>
    <w:rsid w:val="0045681F"/>
    <w:rsid w:val="00467DDF"/>
    <w:rsid w:val="00485CEB"/>
    <w:rsid w:val="00493559"/>
    <w:rsid w:val="004A29A3"/>
    <w:rsid w:val="004A7C52"/>
    <w:rsid w:val="004C54A7"/>
    <w:rsid w:val="004C5B9B"/>
    <w:rsid w:val="004D090F"/>
    <w:rsid w:val="004D3504"/>
    <w:rsid w:val="004D6159"/>
    <w:rsid w:val="004D687E"/>
    <w:rsid w:val="004E5E3B"/>
    <w:rsid w:val="005044AF"/>
    <w:rsid w:val="005059DC"/>
    <w:rsid w:val="005064FF"/>
    <w:rsid w:val="00511156"/>
    <w:rsid w:val="00512393"/>
    <w:rsid w:val="00513045"/>
    <w:rsid w:val="00520968"/>
    <w:rsid w:val="0052121E"/>
    <w:rsid w:val="005245FD"/>
    <w:rsid w:val="00537829"/>
    <w:rsid w:val="00541021"/>
    <w:rsid w:val="00545668"/>
    <w:rsid w:val="00562E89"/>
    <w:rsid w:val="00582EDB"/>
    <w:rsid w:val="005849CA"/>
    <w:rsid w:val="005A2462"/>
    <w:rsid w:val="005E58AD"/>
    <w:rsid w:val="005E6957"/>
    <w:rsid w:val="005F0361"/>
    <w:rsid w:val="00611571"/>
    <w:rsid w:val="00612475"/>
    <w:rsid w:val="00624BF6"/>
    <w:rsid w:val="00632B97"/>
    <w:rsid w:val="006454F1"/>
    <w:rsid w:val="00646BAA"/>
    <w:rsid w:val="00655D23"/>
    <w:rsid w:val="00674C11"/>
    <w:rsid w:val="00683280"/>
    <w:rsid w:val="006A65C8"/>
    <w:rsid w:val="006B53EB"/>
    <w:rsid w:val="006B5A4F"/>
    <w:rsid w:val="006C3020"/>
    <w:rsid w:val="006C45E7"/>
    <w:rsid w:val="006C5A97"/>
    <w:rsid w:val="006C780D"/>
    <w:rsid w:val="006D7839"/>
    <w:rsid w:val="006E3AA2"/>
    <w:rsid w:val="006F69FF"/>
    <w:rsid w:val="00700425"/>
    <w:rsid w:val="00700F35"/>
    <w:rsid w:val="00747EF8"/>
    <w:rsid w:val="00752D08"/>
    <w:rsid w:val="00757BA5"/>
    <w:rsid w:val="00766663"/>
    <w:rsid w:val="00767720"/>
    <w:rsid w:val="00782209"/>
    <w:rsid w:val="0078322F"/>
    <w:rsid w:val="007A499B"/>
    <w:rsid w:val="007A6766"/>
    <w:rsid w:val="007E52FD"/>
    <w:rsid w:val="007E5EDF"/>
    <w:rsid w:val="007E61A6"/>
    <w:rsid w:val="00820D17"/>
    <w:rsid w:val="00824B0C"/>
    <w:rsid w:val="008326B9"/>
    <w:rsid w:val="0084567A"/>
    <w:rsid w:val="00852606"/>
    <w:rsid w:val="00855209"/>
    <w:rsid w:val="0087094C"/>
    <w:rsid w:val="00896292"/>
    <w:rsid w:val="008B7235"/>
    <w:rsid w:val="008D07EA"/>
    <w:rsid w:val="008D46AC"/>
    <w:rsid w:val="008F11F8"/>
    <w:rsid w:val="008F75EE"/>
    <w:rsid w:val="00906F77"/>
    <w:rsid w:val="009475A2"/>
    <w:rsid w:val="00947AC4"/>
    <w:rsid w:val="009657FA"/>
    <w:rsid w:val="00967E1F"/>
    <w:rsid w:val="0097768A"/>
    <w:rsid w:val="00980087"/>
    <w:rsid w:val="009838DD"/>
    <w:rsid w:val="0099325A"/>
    <w:rsid w:val="00996730"/>
    <w:rsid w:val="009D3D84"/>
    <w:rsid w:val="009D5CD1"/>
    <w:rsid w:val="009E7F59"/>
    <w:rsid w:val="009F75AD"/>
    <w:rsid w:val="00A23D22"/>
    <w:rsid w:val="00A25894"/>
    <w:rsid w:val="00A371E9"/>
    <w:rsid w:val="00A45736"/>
    <w:rsid w:val="00A50C03"/>
    <w:rsid w:val="00A515B0"/>
    <w:rsid w:val="00A570AB"/>
    <w:rsid w:val="00A703E7"/>
    <w:rsid w:val="00A85837"/>
    <w:rsid w:val="00A92BB5"/>
    <w:rsid w:val="00AA15AF"/>
    <w:rsid w:val="00AA60BA"/>
    <w:rsid w:val="00AA60D0"/>
    <w:rsid w:val="00AB384E"/>
    <w:rsid w:val="00B01815"/>
    <w:rsid w:val="00B03380"/>
    <w:rsid w:val="00B035FA"/>
    <w:rsid w:val="00B04086"/>
    <w:rsid w:val="00B15B1A"/>
    <w:rsid w:val="00B219A4"/>
    <w:rsid w:val="00B24DBB"/>
    <w:rsid w:val="00B3173D"/>
    <w:rsid w:val="00B54161"/>
    <w:rsid w:val="00B56504"/>
    <w:rsid w:val="00B64B26"/>
    <w:rsid w:val="00B87CE6"/>
    <w:rsid w:val="00BC7589"/>
    <w:rsid w:val="00BE79D4"/>
    <w:rsid w:val="00C11101"/>
    <w:rsid w:val="00C11202"/>
    <w:rsid w:val="00C32324"/>
    <w:rsid w:val="00C50998"/>
    <w:rsid w:val="00C77A57"/>
    <w:rsid w:val="00C9669B"/>
    <w:rsid w:val="00CA4853"/>
    <w:rsid w:val="00CC7BF7"/>
    <w:rsid w:val="00CF18CD"/>
    <w:rsid w:val="00D13080"/>
    <w:rsid w:val="00D23612"/>
    <w:rsid w:val="00D47A4E"/>
    <w:rsid w:val="00D61CAF"/>
    <w:rsid w:val="00D64876"/>
    <w:rsid w:val="00D67150"/>
    <w:rsid w:val="00D8217B"/>
    <w:rsid w:val="00D84283"/>
    <w:rsid w:val="00DB02D2"/>
    <w:rsid w:val="00DB3AD7"/>
    <w:rsid w:val="00DD65CD"/>
    <w:rsid w:val="00DF4ED0"/>
    <w:rsid w:val="00DF73F4"/>
    <w:rsid w:val="00E1083C"/>
    <w:rsid w:val="00E2758B"/>
    <w:rsid w:val="00E336B3"/>
    <w:rsid w:val="00E41686"/>
    <w:rsid w:val="00E550E6"/>
    <w:rsid w:val="00E56242"/>
    <w:rsid w:val="00E56286"/>
    <w:rsid w:val="00E65D9C"/>
    <w:rsid w:val="00E7090D"/>
    <w:rsid w:val="00E84A6A"/>
    <w:rsid w:val="00E86557"/>
    <w:rsid w:val="00E91453"/>
    <w:rsid w:val="00E9755C"/>
    <w:rsid w:val="00E97BCC"/>
    <w:rsid w:val="00EA7FB1"/>
    <w:rsid w:val="00EC102F"/>
    <w:rsid w:val="00EE4A20"/>
    <w:rsid w:val="00EE56F1"/>
    <w:rsid w:val="00EE6E25"/>
    <w:rsid w:val="00F1602D"/>
    <w:rsid w:val="00F17C97"/>
    <w:rsid w:val="00F2070E"/>
    <w:rsid w:val="00F20BA9"/>
    <w:rsid w:val="00F20E34"/>
    <w:rsid w:val="00F214D0"/>
    <w:rsid w:val="00F24E5E"/>
    <w:rsid w:val="00F25BDA"/>
    <w:rsid w:val="00F36160"/>
    <w:rsid w:val="00F5180D"/>
    <w:rsid w:val="00F56CB1"/>
    <w:rsid w:val="00F611D2"/>
    <w:rsid w:val="00F70F4F"/>
    <w:rsid w:val="00F72DA8"/>
    <w:rsid w:val="00F8134A"/>
    <w:rsid w:val="00F83A73"/>
    <w:rsid w:val="00FB100F"/>
    <w:rsid w:val="00FB5C2A"/>
    <w:rsid w:val="00FC6FAB"/>
    <w:rsid w:val="00FF2F01"/>
    <w:rsid w:val="00FF72A9"/>
    <w:rsid w:val="00FF76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33C25AC8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</w:latentStyles>
  <w:style w:type="paragraph" w:default="1" w:styleId="Normal">
    <w:name w:val="Normal"/>
    <w:qFormat/>
    <w:rsid w:val="001113E5"/>
    <w:pPr>
      <w:spacing w:after="200" w:line="276" w:lineRule="auto"/>
    </w:pPr>
    <w:rPr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E91453"/>
    <w:rPr>
      <w:strike w:val="0"/>
      <w:dstrike w:val="0"/>
      <w:color w:val="FFFFFF"/>
      <w:u w:val="none"/>
      <w:effect w:val="none"/>
    </w:rPr>
  </w:style>
  <w:style w:type="paragraph" w:customStyle="1" w:styleId="txt">
    <w:name w:val="txt"/>
    <w:basedOn w:val="Normal"/>
    <w:rsid w:val="00E91453"/>
    <w:pPr>
      <w:spacing w:before="100" w:beforeAutospacing="1" w:after="100" w:afterAutospacing="1" w:line="240" w:lineRule="auto"/>
      <w:jc w:val="both"/>
    </w:pPr>
    <w:rPr>
      <w:rFonts w:ascii="Tahoma" w:eastAsia="Times New Roman" w:hAnsi="Tahoma" w:cs="Tahoma"/>
      <w:color w:val="000000"/>
      <w:sz w:val="16"/>
      <w:szCs w:val="16"/>
      <w:lang w:eastAsia="pt-BR"/>
    </w:rPr>
  </w:style>
  <w:style w:type="paragraph" w:customStyle="1" w:styleId="estilo">
    <w:name w:val="estilo"/>
    <w:basedOn w:val="Normal"/>
    <w:rsid w:val="00E91453"/>
    <w:pPr>
      <w:spacing w:before="100" w:beforeAutospacing="1" w:after="100" w:afterAutospacing="1" w:line="240" w:lineRule="auto"/>
    </w:pPr>
    <w:rPr>
      <w:rFonts w:ascii="Verdana" w:eastAsia="Times New Roman" w:hAnsi="Verdana"/>
      <w:color w:val="006699"/>
      <w:sz w:val="16"/>
      <w:szCs w:val="16"/>
      <w:lang w:eastAsia="pt-BR"/>
    </w:rPr>
  </w:style>
  <w:style w:type="paragraph" w:styleId="NormalWeb">
    <w:name w:val="Normal (Web)"/>
    <w:basedOn w:val="Normal"/>
    <w:uiPriority w:val="99"/>
    <w:semiHidden/>
    <w:unhideWhenUsed/>
    <w:rsid w:val="00E91453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pt-BR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91453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E91453"/>
    <w:rPr>
      <w:rFonts w:ascii="Tahoma" w:hAnsi="Tahoma" w:cs="Tahoma"/>
      <w:sz w:val="16"/>
      <w:szCs w:val="16"/>
    </w:rPr>
  </w:style>
  <w:style w:type="paragraph" w:styleId="Subtitle">
    <w:name w:val="Subtitle"/>
    <w:basedOn w:val="Normal"/>
    <w:next w:val="Normal"/>
    <w:link w:val="SubtitleChar"/>
    <w:uiPriority w:val="11"/>
    <w:qFormat/>
    <w:rsid w:val="00467DDF"/>
    <w:pPr>
      <w:spacing w:after="60"/>
      <w:jc w:val="center"/>
      <w:outlineLvl w:val="1"/>
    </w:pPr>
    <w:rPr>
      <w:rFonts w:ascii="Cambria" w:eastAsia="Times New Roman" w:hAnsi="Cambria"/>
      <w:sz w:val="24"/>
      <w:szCs w:val="24"/>
    </w:rPr>
  </w:style>
  <w:style w:type="character" w:customStyle="1" w:styleId="SubtitleChar">
    <w:name w:val="Subtitle Char"/>
    <w:link w:val="Subtitle"/>
    <w:uiPriority w:val="11"/>
    <w:rsid w:val="00467DDF"/>
    <w:rPr>
      <w:rFonts w:ascii="Cambria" w:eastAsia="Times New Roman" w:hAnsi="Cambria" w:cs="Times New Roman"/>
      <w:sz w:val="24"/>
      <w:szCs w:val="24"/>
      <w:lang w:eastAsia="en-US"/>
    </w:rPr>
  </w:style>
  <w:style w:type="character" w:styleId="CommentReference">
    <w:name w:val="annotation reference"/>
    <w:uiPriority w:val="99"/>
    <w:semiHidden/>
    <w:unhideWhenUsed/>
    <w:rsid w:val="0019278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92788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192788"/>
    <w:rPr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92788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192788"/>
    <w:rPr>
      <w:b/>
      <w:bCs/>
      <w:lang w:eastAsia="en-US"/>
    </w:rPr>
  </w:style>
  <w:style w:type="paragraph" w:styleId="BodyTextIndent">
    <w:name w:val="Body Text Indent"/>
    <w:basedOn w:val="Normal"/>
    <w:link w:val="BodyTextIndentChar"/>
    <w:rsid w:val="00F8134A"/>
    <w:pPr>
      <w:spacing w:after="0" w:line="240" w:lineRule="auto"/>
      <w:ind w:firstLine="567"/>
      <w:jc w:val="both"/>
    </w:pPr>
    <w:rPr>
      <w:rFonts w:ascii="Times New Roman" w:eastAsia="Times New Roman" w:hAnsi="Times New Roman"/>
      <w:sz w:val="24"/>
      <w:szCs w:val="20"/>
    </w:rPr>
  </w:style>
  <w:style w:type="character" w:customStyle="1" w:styleId="BodyTextIndentChar">
    <w:name w:val="Body Text Indent Char"/>
    <w:link w:val="BodyTextIndent"/>
    <w:rsid w:val="00F8134A"/>
    <w:rPr>
      <w:rFonts w:ascii="Times New Roman" w:eastAsia="Times New Roman" w:hAnsi="Times New Roman"/>
      <w:sz w:val="24"/>
    </w:rPr>
  </w:style>
  <w:style w:type="table" w:styleId="TableGrid">
    <w:name w:val="Table Grid"/>
    <w:basedOn w:val="TableNormal"/>
    <w:uiPriority w:val="59"/>
    <w:rsid w:val="00FF763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ntepargpadro1">
    <w:name w:val="Fonte parág. padrão1"/>
    <w:rsid w:val="00E56286"/>
  </w:style>
  <w:style w:type="paragraph" w:customStyle="1" w:styleId="Standard">
    <w:name w:val="Standard"/>
    <w:rsid w:val="00E56286"/>
    <w:pPr>
      <w:suppressAutoHyphens/>
      <w:autoSpaceDN w:val="0"/>
      <w:spacing w:after="200" w:line="276" w:lineRule="auto"/>
      <w:textAlignment w:val="baseline"/>
    </w:pPr>
    <w:rPr>
      <w:kern w:val="3"/>
      <w:sz w:val="22"/>
      <w:szCs w:val="22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10817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1506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4932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7458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tiff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C3D0061-6F2F-0747-8971-2E161D99E53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23</Words>
  <Characters>705</Characters>
  <Application>Microsoft Office Word</Application>
  <DocSecurity>0</DocSecurity>
  <Lines>5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827</CharactersWithSpaces>
  <SharedDoc>false</SharedDoc>
  <HLinks>
    <vt:vector size="30" baseType="variant">
      <vt:variant>
        <vt:i4>2752544</vt:i4>
      </vt:variant>
      <vt:variant>
        <vt:i4>12</vt:i4>
      </vt:variant>
      <vt:variant>
        <vt:i4>0</vt:i4>
      </vt:variant>
      <vt:variant>
        <vt:i4>5</vt:i4>
      </vt:variant>
      <vt:variant>
        <vt:lpwstr>http://lattes.cnpq.br/</vt:lpwstr>
      </vt:variant>
      <vt:variant>
        <vt:lpwstr/>
      </vt:variant>
      <vt:variant>
        <vt:i4>2359338</vt:i4>
      </vt:variant>
      <vt:variant>
        <vt:i4>9</vt:i4>
      </vt:variant>
      <vt:variant>
        <vt:i4>0</vt:i4>
      </vt:variant>
      <vt:variant>
        <vt:i4>5</vt:i4>
      </vt:variant>
      <vt:variant>
        <vt:lpwstr>http://www.uniselva.org.br/</vt:lpwstr>
      </vt:variant>
      <vt:variant>
        <vt:lpwstr/>
      </vt:variant>
      <vt:variant>
        <vt:i4>7667818</vt:i4>
      </vt:variant>
      <vt:variant>
        <vt:i4>6</vt:i4>
      </vt:variant>
      <vt:variant>
        <vt:i4>0</vt:i4>
      </vt:variant>
      <vt:variant>
        <vt:i4>5</vt:i4>
      </vt:variant>
      <vt:variant>
        <vt:lpwstr>http://www.ufmt.br/sei</vt:lpwstr>
      </vt:variant>
      <vt:variant>
        <vt:lpwstr/>
      </vt:variant>
      <vt:variant>
        <vt:i4>1835034</vt:i4>
      </vt:variant>
      <vt:variant>
        <vt:i4>3</vt:i4>
      </vt:variant>
      <vt:variant>
        <vt:i4>0</vt:i4>
      </vt:variant>
      <vt:variant>
        <vt:i4>5</vt:i4>
      </vt:variant>
      <vt:variant>
        <vt:lpwstr>http://www.ufmt.br/ppgedu</vt:lpwstr>
      </vt:variant>
      <vt:variant>
        <vt:lpwstr/>
      </vt:variant>
      <vt:variant>
        <vt:i4>7274528</vt:i4>
      </vt:variant>
      <vt:variant>
        <vt:i4>0</vt:i4>
      </vt:variant>
      <vt:variant>
        <vt:i4>0</vt:i4>
      </vt:variant>
      <vt:variant>
        <vt:i4>5</vt:i4>
      </vt:variant>
      <vt:variant>
        <vt:lpwstr>http://www.ufmt.br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STRADO EM EDUCAÇÃO</dc:creator>
  <cp:lastModifiedBy>Rodrigo Junqueira</cp:lastModifiedBy>
  <cp:revision>7</cp:revision>
  <cp:lastPrinted>2019-07-16T12:13:00Z</cp:lastPrinted>
  <dcterms:created xsi:type="dcterms:W3CDTF">2023-02-16T13:02:00Z</dcterms:created>
  <dcterms:modified xsi:type="dcterms:W3CDTF">2023-07-06T12:44:00Z</dcterms:modified>
</cp:coreProperties>
</file>